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5983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c9d6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1f9725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